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5032D" w14:textId="0D539264" w:rsidR="00CA4352" w:rsidRDefault="00CA4352" w:rsidP="00CA4352">
      <w:proofErr w:type="gramStart"/>
      <w:r>
        <w:t>Name :</w:t>
      </w:r>
      <w:proofErr w:type="gramEnd"/>
      <w:r>
        <w:t xml:space="preserve"> - Rushikesh Krishna Daund </w:t>
      </w:r>
    </w:p>
    <w:p w14:paraId="5A23CB56" w14:textId="13F038F5" w:rsidR="00B11F3D" w:rsidRDefault="00B11F3D" w:rsidP="00B11F3D">
      <w:pPr>
        <w:jc w:val="center"/>
      </w:pPr>
      <w:r>
        <w:t>Assignment no 5</w:t>
      </w:r>
    </w:p>
    <w:p w14:paraId="58475800" w14:textId="52F94F79" w:rsidR="00571AA1" w:rsidRDefault="00AC2D28" w:rsidP="00AC2D28">
      <w:pPr>
        <w:pStyle w:val="ListParagraph"/>
        <w:numPr>
          <w:ilvl w:val="0"/>
          <w:numId w:val="1"/>
        </w:numPr>
      </w:pPr>
      <w:r>
        <w:t xml:space="preserve">Create an </w:t>
      </w:r>
      <w:proofErr w:type="gramStart"/>
      <w:r>
        <w:t>Application</w:t>
      </w:r>
      <w:r w:rsidR="002307A4">
        <w:t xml:space="preserve"> </w:t>
      </w:r>
      <w:r>
        <w:t xml:space="preserve"> which</w:t>
      </w:r>
      <w:proofErr w:type="gramEnd"/>
      <w:r>
        <w:t xml:space="preserve"> will invoke Stored Procedure created in Day 4 assignment.</w:t>
      </w:r>
    </w:p>
    <w:p w14:paraId="4407CCF8" w14:textId="77777777" w:rsidR="00AC2D28" w:rsidRPr="003F5654" w:rsidRDefault="00AC2D28" w:rsidP="00AC2D28">
      <w:pPr>
        <w:pStyle w:val="ListParagraph"/>
        <w:numPr>
          <w:ilvl w:val="0"/>
          <w:numId w:val="1"/>
        </w:numPr>
      </w:pPr>
      <w:r>
        <w:t xml:space="preserve">If value of </w:t>
      </w:r>
      <w:r w:rsidR="00907577">
        <w:t xml:space="preserve">both </w:t>
      </w:r>
      <w:r>
        <w:t>output parameter</w:t>
      </w:r>
      <w:r w:rsidR="00907577">
        <w:t>s</w:t>
      </w:r>
      <w:r>
        <w:t xml:space="preserve"> is &gt; 0 then </w:t>
      </w:r>
      <w:r w:rsidR="003F5654">
        <w:rPr>
          <w:lang w:val="en-SG"/>
        </w:rPr>
        <w:t>Create a files with data from tables created in Day 4 assignment.</w:t>
      </w:r>
    </w:p>
    <w:p w14:paraId="7A4F1F2E" w14:textId="77777777" w:rsidR="003F5654" w:rsidRPr="003F5654" w:rsidRDefault="00907577" w:rsidP="00AC2D28">
      <w:pPr>
        <w:pStyle w:val="ListParagraph"/>
        <w:numPr>
          <w:ilvl w:val="0"/>
          <w:numId w:val="1"/>
        </w:numPr>
      </w:pPr>
      <w:r>
        <w:rPr>
          <w:lang w:val="en-SG"/>
        </w:rPr>
        <w:t xml:space="preserve">Output </w:t>
      </w:r>
      <w:r w:rsidR="003F5654">
        <w:rPr>
          <w:lang w:val="en-SG"/>
        </w:rPr>
        <w:t>File Requirement:</w:t>
      </w:r>
    </w:p>
    <w:p w14:paraId="486C26CA" w14:textId="77777777" w:rsidR="003F5654" w:rsidRPr="003F5654" w:rsidRDefault="003F5654" w:rsidP="003F5654">
      <w:pPr>
        <w:pStyle w:val="ListParagraph"/>
        <w:numPr>
          <w:ilvl w:val="1"/>
          <w:numId w:val="1"/>
        </w:numPr>
      </w:pPr>
      <w:r>
        <w:rPr>
          <w:lang w:val="en-SG"/>
        </w:rPr>
        <w:t>File Types:</w:t>
      </w:r>
    </w:p>
    <w:p w14:paraId="7818EF9E" w14:textId="77777777" w:rsidR="003F5654" w:rsidRPr="00907577" w:rsidRDefault="003F5654" w:rsidP="003F5654">
      <w:pPr>
        <w:pStyle w:val="ListParagraph"/>
        <w:numPr>
          <w:ilvl w:val="2"/>
          <w:numId w:val="1"/>
        </w:numPr>
        <w:rPr>
          <w:b/>
          <w:bCs/>
        </w:rPr>
      </w:pPr>
      <w:r w:rsidRPr="00907577">
        <w:rPr>
          <w:b/>
          <w:bCs/>
          <w:lang w:val="en-SG"/>
        </w:rPr>
        <w:t>Data file</w:t>
      </w:r>
    </w:p>
    <w:p w14:paraId="6FAD713D" w14:textId="77777777" w:rsidR="003F5654" w:rsidRPr="003F5654" w:rsidRDefault="003F5654" w:rsidP="003F5654">
      <w:pPr>
        <w:pStyle w:val="ListParagraph"/>
        <w:numPr>
          <w:ilvl w:val="3"/>
          <w:numId w:val="1"/>
        </w:numPr>
      </w:pPr>
      <w:r>
        <w:rPr>
          <w:lang w:val="en-SG"/>
        </w:rPr>
        <w:t>File which will contain the data from DTO table created in #2 of day 4 assignment.</w:t>
      </w:r>
    </w:p>
    <w:p w14:paraId="6BDE2047" w14:textId="77777777" w:rsidR="003F5654" w:rsidRPr="003F5654" w:rsidRDefault="003F5654" w:rsidP="003F5654">
      <w:pPr>
        <w:pStyle w:val="ListParagraph"/>
        <w:numPr>
          <w:ilvl w:val="3"/>
          <w:numId w:val="1"/>
        </w:numPr>
      </w:pPr>
      <w:r>
        <w:rPr>
          <w:lang w:val="en-SG"/>
        </w:rPr>
        <w:t xml:space="preserve">File Name: </w:t>
      </w:r>
      <w:proofErr w:type="spellStart"/>
      <w:r>
        <w:rPr>
          <w:lang w:val="en-SG"/>
        </w:rPr>
        <w:t>Output_DataFile_MMDDYYYY_HHMM.data</w:t>
      </w:r>
      <w:proofErr w:type="spellEnd"/>
    </w:p>
    <w:p w14:paraId="43892C05" w14:textId="77777777" w:rsidR="003F5654" w:rsidRPr="003F5654" w:rsidRDefault="003F5654" w:rsidP="003F5654">
      <w:pPr>
        <w:pStyle w:val="ListParagraph"/>
        <w:numPr>
          <w:ilvl w:val="4"/>
          <w:numId w:val="1"/>
        </w:numPr>
      </w:pPr>
      <w:r>
        <w:rPr>
          <w:lang w:val="en-SG"/>
        </w:rPr>
        <w:t>Where MMDDYYYY_HHMM will be current date and time</w:t>
      </w:r>
    </w:p>
    <w:p w14:paraId="006A88C6" w14:textId="77777777" w:rsidR="003F5654" w:rsidRPr="003F5654" w:rsidRDefault="003F5654" w:rsidP="003F5654">
      <w:pPr>
        <w:pStyle w:val="ListParagraph"/>
        <w:numPr>
          <w:ilvl w:val="3"/>
          <w:numId w:val="1"/>
        </w:numPr>
      </w:pPr>
      <w:r>
        <w:rPr>
          <w:lang w:val="en-SG"/>
        </w:rPr>
        <w:t>File will have Pipe Delimited data</w:t>
      </w:r>
    </w:p>
    <w:p w14:paraId="120DB5F3" w14:textId="77777777" w:rsidR="003F5654" w:rsidRPr="00907577" w:rsidRDefault="003F5654" w:rsidP="003F5654">
      <w:pPr>
        <w:pStyle w:val="ListParagraph"/>
        <w:numPr>
          <w:ilvl w:val="2"/>
          <w:numId w:val="1"/>
        </w:numPr>
        <w:rPr>
          <w:b/>
          <w:bCs/>
        </w:rPr>
      </w:pPr>
      <w:r w:rsidRPr="00907577">
        <w:rPr>
          <w:b/>
          <w:bCs/>
          <w:lang w:val="en-SG"/>
        </w:rPr>
        <w:t>Aggregated file</w:t>
      </w:r>
    </w:p>
    <w:p w14:paraId="3309F097" w14:textId="77777777" w:rsidR="003F5654" w:rsidRPr="003F5654" w:rsidRDefault="003F5654" w:rsidP="003F5654">
      <w:pPr>
        <w:pStyle w:val="ListParagraph"/>
        <w:numPr>
          <w:ilvl w:val="3"/>
          <w:numId w:val="1"/>
        </w:numPr>
      </w:pPr>
      <w:r>
        <w:rPr>
          <w:lang w:val="en-SG"/>
        </w:rPr>
        <w:t>File which will contain the data from aggregated table created in #3 of day 4 assignment.</w:t>
      </w:r>
    </w:p>
    <w:p w14:paraId="1F5F9082" w14:textId="77777777" w:rsidR="003F5654" w:rsidRPr="003F5654" w:rsidRDefault="003F5654" w:rsidP="003F5654">
      <w:pPr>
        <w:pStyle w:val="ListParagraph"/>
        <w:numPr>
          <w:ilvl w:val="3"/>
          <w:numId w:val="1"/>
        </w:numPr>
      </w:pPr>
      <w:r>
        <w:rPr>
          <w:lang w:val="en-SG"/>
        </w:rPr>
        <w:t xml:space="preserve">File Name: </w:t>
      </w:r>
      <w:proofErr w:type="spellStart"/>
      <w:r>
        <w:rPr>
          <w:lang w:val="en-SG"/>
        </w:rPr>
        <w:t>Output_Aggregated_</w:t>
      </w:r>
      <w:r w:rsidR="00907577">
        <w:rPr>
          <w:lang w:val="en-SG"/>
        </w:rPr>
        <w:t>MMDDYYYY_HHMM.aggr</w:t>
      </w:r>
      <w:proofErr w:type="spellEnd"/>
    </w:p>
    <w:p w14:paraId="30379D89" w14:textId="77777777" w:rsidR="003F5654" w:rsidRPr="003F5654" w:rsidRDefault="003F5654" w:rsidP="003F5654">
      <w:pPr>
        <w:pStyle w:val="ListParagraph"/>
        <w:numPr>
          <w:ilvl w:val="3"/>
          <w:numId w:val="1"/>
        </w:numPr>
      </w:pPr>
      <w:r>
        <w:rPr>
          <w:lang w:val="en-SG"/>
        </w:rPr>
        <w:t>Where MMDDYYYY_HHMM will be current date and time</w:t>
      </w:r>
    </w:p>
    <w:p w14:paraId="60A36BD8" w14:textId="77777777" w:rsidR="003F5654" w:rsidRPr="00B0601E" w:rsidRDefault="003F5654" w:rsidP="003F5654">
      <w:pPr>
        <w:pStyle w:val="ListParagraph"/>
        <w:numPr>
          <w:ilvl w:val="3"/>
          <w:numId w:val="1"/>
        </w:numPr>
      </w:pPr>
      <w:r>
        <w:rPr>
          <w:lang w:val="en-SG"/>
        </w:rPr>
        <w:t>File will be data delimited</w:t>
      </w:r>
    </w:p>
    <w:p w14:paraId="786D2235" w14:textId="77777777" w:rsidR="00B0601E" w:rsidRPr="003F5654" w:rsidRDefault="00B0601E" w:rsidP="00B0601E">
      <w:pPr>
        <w:pStyle w:val="ListParagraph"/>
        <w:numPr>
          <w:ilvl w:val="4"/>
          <w:numId w:val="1"/>
        </w:numPr>
      </w:pPr>
      <w:r>
        <w:rPr>
          <w:lang w:val="en-SG"/>
        </w:rPr>
        <w:t>COLUMN {Position} {Size}</w:t>
      </w:r>
    </w:p>
    <w:p w14:paraId="0DC64098" w14:textId="77777777" w:rsidR="00B0601E" w:rsidRDefault="00B0601E" w:rsidP="00B0601E">
      <w:pPr>
        <w:pStyle w:val="ListParagraph"/>
        <w:numPr>
          <w:ilvl w:val="4"/>
          <w:numId w:val="1"/>
        </w:numPr>
      </w:pPr>
      <w:r w:rsidRPr="0030307C">
        <w:t>BUSINESSUNIT</w:t>
      </w:r>
      <w:r>
        <w:t xml:space="preserve"> {1-15} {15}</w:t>
      </w:r>
    </w:p>
    <w:p w14:paraId="09A8CC15" w14:textId="77777777" w:rsidR="00B0601E" w:rsidRDefault="00B0601E" w:rsidP="00B0601E">
      <w:pPr>
        <w:pStyle w:val="ListParagraph"/>
        <w:numPr>
          <w:ilvl w:val="4"/>
          <w:numId w:val="1"/>
        </w:numPr>
      </w:pPr>
      <w:r w:rsidRPr="0030307C">
        <w:t>FISCALPERIOD</w:t>
      </w:r>
      <w:r>
        <w:t xml:space="preserve"> {16-25} {9}</w:t>
      </w:r>
    </w:p>
    <w:p w14:paraId="2BA9F255" w14:textId="77777777" w:rsidR="00B0601E" w:rsidRDefault="00B0601E" w:rsidP="00B0601E">
      <w:pPr>
        <w:pStyle w:val="ListParagraph"/>
        <w:numPr>
          <w:ilvl w:val="4"/>
          <w:numId w:val="1"/>
        </w:numPr>
      </w:pPr>
      <w:r>
        <w:t>S</w:t>
      </w:r>
      <w:r w:rsidRPr="0030307C">
        <w:t>TATUS</w:t>
      </w:r>
      <w:r>
        <w:t xml:space="preserve"> {26-32} {7}</w:t>
      </w:r>
    </w:p>
    <w:p w14:paraId="31C28344" w14:textId="77777777" w:rsidR="00B0601E" w:rsidRDefault="00B0601E" w:rsidP="00B0601E">
      <w:pPr>
        <w:pStyle w:val="ListParagraph"/>
        <w:numPr>
          <w:ilvl w:val="4"/>
          <w:numId w:val="1"/>
        </w:numPr>
      </w:pPr>
      <w:r w:rsidRPr="0030307C">
        <w:t>TRIGGERSUBTYPE</w:t>
      </w:r>
      <w:r>
        <w:t xml:space="preserve"> {33-48} {16}</w:t>
      </w:r>
    </w:p>
    <w:p w14:paraId="0E32A01F" w14:textId="77777777" w:rsidR="00B0601E" w:rsidRDefault="00B0601E" w:rsidP="00B0601E">
      <w:pPr>
        <w:pStyle w:val="ListParagraph"/>
        <w:numPr>
          <w:ilvl w:val="4"/>
          <w:numId w:val="1"/>
        </w:numPr>
      </w:pPr>
      <w:r w:rsidRPr="00D15E5C">
        <w:t>DEBITCREDITINDICATO</w:t>
      </w:r>
      <w:r>
        <w:t>R {49-50} {1}</w:t>
      </w:r>
    </w:p>
    <w:p w14:paraId="473585A0" w14:textId="77777777" w:rsidR="00B0601E" w:rsidRDefault="00B0601E" w:rsidP="00B0601E">
      <w:pPr>
        <w:pStyle w:val="ListParagraph"/>
        <w:numPr>
          <w:ilvl w:val="4"/>
          <w:numId w:val="1"/>
        </w:numPr>
      </w:pPr>
      <w:r>
        <w:t>DEBITAMOUNT {</w:t>
      </w:r>
      <w:r w:rsidR="00264EE9">
        <w:t>51-60</w:t>
      </w:r>
      <w:r>
        <w:t>} {10}</w:t>
      </w:r>
    </w:p>
    <w:p w14:paraId="6B542616" w14:textId="77777777" w:rsidR="00B0601E" w:rsidRDefault="00B0601E" w:rsidP="00B0601E">
      <w:pPr>
        <w:pStyle w:val="ListParagraph"/>
        <w:numPr>
          <w:ilvl w:val="4"/>
          <w:numId w:val="1"/>
        </w:numPr>
      </w:pPr>
      <w:r>
        <w:t>CREDITAMOUNT{</w:t>
      </w:r>
      <w:r w:rsidR="00264EE9">
        <w:t>61-70</w:t>
      </w:r>
      <w:r>
        <w:t>} {10}</w:t>
      </w:r>
    </w:p>
    <w:p w14:paraId="16460777" w14:textId="77777777" w:rsidR="00264EE9" w:rsidRDefault="00B0601E" w:rsidP="00264EE9">
      <w:pPr>
        <w:pStyle w:val="ListParagraph"/>
        <w:numPr>
          <w:ilvl w:val="4"/>
          <w:numId w:val="1"/>
        </w:numPr>
      </w:pPr>
      <w:r>
        <w:t>AMOUNT</w:t>
      </w:r>
      <w:r w:rsidR="00264EE9">
        <w:t xml:space="preserve"> {71-80} {10}</w:t>
      </w:r>
    </w:p>
    <w:p w14:paraId="1799223F" w14:textId="77777777" w:rsidR="00B0601E" w:rsidRDefault="00264EE9" w:rsidP="00264EE9">
      <w:pPr>
        <w:pStyle w:val="ListParagraph"/>
        <w:numPr>
          <w:ilvl w:val="3"/>
          <w:numId w:val="1"/>
        </w:numPr>
      </w:pPr>
      <w:r>
        <w:t>Text columns will be left aligned.</w:t>
      </w:r>
    </w:p>
    <w:p w14:paraId="68C37F56" w14:textId="77777777" w:rsidR="00264EE9" w:rsidRDefault="00264EE9" w:rsidP="00264EE9">
      <w:pPr>
        <w:pStyle w:val="ListParagraph"/>
        <w:numPr>
          <w:ilvl w:val="3"/>
          <w:numId w:val="1"/>
        </w:numPr>
      </w:pPr>
      <w:r>
        <w:t>Number columns will be right aligned.</w:t>
      </w:r>
    </w:p>
    <w:p w14:paraId="2EF8E5C7" w14:textId="77777777" w:rsidR="00264EE9" w:rsidRDefault="00264EE9" w:rsidP="00264EE9">
      <w:pPr>
        <w:pStyle w:val="ListParagraph"/>
        <w:numPr>
          <w:ilvl w:val="3"/>
          <w:numId w:val="1"/>
        </w:numPr>
      </w:pPr>
      <w:r>
        <w:t>Program should remove additional chars if any</w:t>
      </w:r>
    </w:p>
    <w:p w14:paraId="1D93CD79" w14:textId="77777777" w:rsidR="00264EE9" w:rsidRDefault="00264EE9" w:rsidP="00264EE9">
      <w:pPr>
        <w:pStyle w:val="ListParagraph"/>
        <w:numPr>
          <w:ilvl w:val="4"/>
          <w:numId w:val="1"/>
        </w:numPr>
      </w:pPr>
      <w:r>
        <w:t xml:space="preserve">E.g. </w:t>
      </w:r>
    </w:p>
    <w:p w14:paraId="4A3E6E0D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t>size=7</w:t>
      </w:r>
    </w:p>
    <w:p w14:paraId="5810D36B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t xml:space="preserve">Input: </w:t>
      </w:r>
      <w:proofErr w:type="spellStart"/>
      <w:r>
        <w:t>abcdefghijklmn</w:t>
      </w:r>
      <w:proofErr w:type="spellEnd"/>
    </w:p>
    <w:p w14:paraId="188BA2E4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t>Alignment: left</w:t>
      </w:r>
    </w:p>
    <w:p w14:paraId="3FF4B156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t xml:space="preserve">Output: </w:t>
      </w:r>
      <w:proofErr w:type="spellStart"/>
      <w:r>
        <w:t>abcdefh</w:t>
      </w:r>
      <w:proofErr w:type="spellEnd"/>
    </w:p>
    <w:p w14:paraId="29440609" w14:textId="77777777" w:rsidR="00264EE9" w:rsidRDefault="00264EE9" w:rsidP="00264EE9">
      <w:pPr>
        <w:pStyle w:val="ListParagraph"/>
        <w:numPr>
          <w:ilvl w:val="4"/>
          <w:numId w:val="1"/>
        </w:numPr>
      </w:pPr>
      <w:r>
        <w:t xml:space="preserve">E.g. </w:t>
      </w:r>
    </w:p>
    <w:p w14:paraId="31A86049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t>size=7</w:t>
      </w:r>
    </w:p>
    <w:p w14:paraId="2382A245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t>Input: 12450</w:t>
      </w:r>
      <w:r w:rsidR="00907577">
        <w:t>.45</w:t>
      </w:r>
    </w:p>
    <w:p w14:paraId="6597EB0F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t>Alignment: right</w:t>
      </w:r>
    </w:p>
    <w:p w14:paraId="10218EEB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t xml:space="preserve">Output:   </w:t>
      </w:r>
      <w:r w:rsidR="00907577">
        <w:t>12450.4</w:t>
      </w:r>
    </w:p>
    <w:p w14:paraId="7274997F" w14:textId="77777777" w:rsidR="00264EE9" w:rsidRDefault="00264EE9" w:rsidP="00264EE9">
      <w:pPr>
        <w:pStyle w:val="ListParagraph"/>
        <w:ind w:left="2880"/>
      </w:pPr>
    </w:p>
    <w:p w14:paraId="7E318BF4" w14:textId="77777777" w:rsidR="00264EE9" w:rsidRDefault="00264EE9" w:rsidP="00264EE9">
      <w:pPr>
        <w:pStyle w:val="ListParagraph"/>
        <w:numPr>
          <w:ilvl w:val="3"/>
          <w:numId w:val="1"/>
        </w:numPr>
      </w:pPr>
      <w:r>
        <w:t>Program should add blank spaces if size of data is not equal to expected size.</w:t>
      </w:r>
    </w:p>
    <w:p w14:paraId="4DD3025B" w14:textId="77777777" w:rsidR="00264EE9" w:rsidRDefault="00264EE9" w:rsidP="00264EE9">
      <w:pPr>
        <w:pStyle w:val="ListParagraph"/>
        <w:numPr>
          <w:ilvl w:val="4"/>
          <w:numId w:val="1"/>
        </w:numPr>
      </w:pPr>
      <w:r>
        <w:t xml:space="preserve">E.g. </w:t>
      </w:r>
    </w:p>
    <w:p w14:paraId="330E3A7F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t>size=10</w:t>
      </w:r>
    </w:p>
    <w:p w14:paraId="43E6E105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lastRenderedPageBreak/>
        <w:t xml:space="preserve">Input: </w:t>
      </w:r>
      <w:proofErr w:type="spellStart"/>
      <w:r>
        <w:t>abc</w:t>
      </w:r>
      <w:proofErr w:type="spellEnd"/>
    </w:p>
    <w:p w14:paraId="0B535037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t>Alignment: left</w:t>
      </w:r>
    </w:p>
    <w:p w14:paraId="163907D4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t xml:space="preserve">Output: </w:t>
      </w:r>
      <w:proofErr w:type="spellStart"/>
      <w:r>
        <w:t>abc</w:t>
      </w:r>
      <w:proofErr w:type="spellEnd"/>
      <w:r>
        <w:t xml:space="preserve">       </w:t>
      </w:r>
    </w:p>
    <w:p w14:paraId="24EE0C2F" w14:textId="77777777" w:rsidR="00264EE9" w:rsidRDefault="00264EE9" w:rsidP="00264EE9">
      <w:pPr>
        <w:pStyle w:val="ListParagraph"/>
        <w:numPr>
          <w:ilvl w:val="4"/>
          <w:numId w:val="1"/>
        </w:numPr>
      </w:pPr>
      <w:r>
        <w:t xml:space="preserve">E.g. </w:t>
      </w:r>
    </w:p>
    <w:p w14:paraId="5B563B71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t>size=7</w:t>
      </w:r>
    </w:p>
    <w:p w14:paraId="16334C20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t>Input: 12450</w:t>
      </w:r>
    </w:p>
    <w:p w14:paraId="48FC1495" w14:textId="77777777" w:rsidR="00264EE9" w:rsidRDefault="00264EE9" w:rsidP="00264EE9">
      <w:pPr>
        <w:pStyle w:val="ListParagraph"/>
        <w:numPr>
          <w:ilvl w:val="5"/>
          <w:numId w:val="1"/>
        </w:numPr>
      </w:pPr>
      <w:r>
        <w:t>Alignment: right</w:t>
      </w:r>
    </w:p>
    <w:p w14:paraId="09AE715F" w14:textId="77777777" w:rsidR="003F5654" w:rsidRPr="003F5654" w:rsidRDefault="00264EE9" w:rsidP="00907577">
      <w:pPr>
        <w:pStyle w:val="ListParagraph"/>
        <w:numPr>
          <w:ilvl w:val="5"/>
          <w:numId w:val="1"/>
        </w:numPr>
      </w:pPr>
      <w:r>
        <w:t>Output:   12450</w:t>
      </w:r>
    </w:p>
    <w:p w14:paraId="044009CE" w14:textId="77777777" w:rsidR="003F5654" w:rsidRPr="00907577" w:rsidRDefault="003F5654" w:rsidP="003F5654">
      <w:pPr>
        <w:pStyle w:val="ListParagraph"/>
        <w:numPr>
          <w:ilvl w:val="2"/>
          <w:numId w:val="1"/>
        </w:numPr>
        <w:rPr>
          <w:b/>
          <w:bCs/>
        </w:rPr>
      </w:pPr>
      <w:r w:rsidRPr="00907577">
        <w:rPr>
          <w:b/>
          <w:bCs/>
          <w:lang w:val="en-SG"/>
        </w:rPr>
        <w:t>Manifest file</w:t>
      </w:r>
    </w:p>
    <w:p w14:paraId="27C4D178" w14:textId="77777777" w:rsidR="003F5654" w:rsidRDefault="00907577" w:rsidP="00907577">
      <w:pPr>
        <w:pStyle w:val="ListParagraph"/>
        <w:numPr>
          <w:ilvl w:val="3"/>
          <w:numId w:val="1"/>
        </w:numPr>
      </w:pPr>
      <w:r>
        <w:t xml:space="preserve">A </w:t>
      </w:r>
      <w:proofErr w:type="spellStart"/>
      <w:r>
        <w:t>MetaData</w:t>
      </w:r>
      <w:proofErr w:type="spellEnd"/>
      <w:r>
        <w:t xml:space="preserve"> File which will hold details of files generated in prev steps along with other details</w:t>
      </w:r>
    </w:p>
    <w:p w14:paraId="44A4B3D2" w14:textId="77777777" w:rsidR="00907577" w:rsidRDefault="00907577" w:rsidP="00907577">
      <w:pPr>
        <w:pStyle w:val="ListParagraph"/>
        <w:numPr>
          <w:ilvl w:val="3"/>
          <w:numId w:val="1"/>
        </w:numPr>
      </w:pPr>
      <w:r>
        <w:t>Columns expected</w:t>
      </w:r>
    </w:p>
    <w:p w14:paraId="7D936736" w14:textId="2E7355C9" w:rsidR="00907577" w:rsidRDefault="00907577" w:rsidP="00907577">
      <w:pPr>
        <w:pStyle w:val="ListParagraph"/>
        <w:numPr>
          <w:ilvl w:val="4"/>
          <w:numId w:val="1"/>
        </w:numPr>
      </w:pPr>
      <w:r>
        <w:t>FileName, No of Records, Date</w:t>
      </w:r>
    </w:p>
    <w:p w14:paraId="19AED331" w14:textId="73FE410E" w:rsidR="00982F0C" w:rsidRDefault="00982F0C" w:rsidP="00982F0C"/>
    <w:p w14:paraId="7C12B22A" w14:textId="532F8F10" w:rsidR="00982F0C" w:rsidRDefault="00982F0C" w:rsidP="00982F0C">
      <w:r>
        <w:rPr>
          <w:noProof/>
        </w:rPr>
        <w:drawing>
          <wp:inline distT="0" distB="0" distL="0" distR="0" wp14:anchorId="62903FD6" wp14:editId="7B62EAFA">
            <wp:extent cx="5731510" cy="3222625"/>
            <wp:effectExtent l="0" t="0" r="254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3949C" w14:textId="499D68CD" w:rsidR="002307A4" w:rsidRDefault="002307A4" w:rsidP="002307A4">
      <w:r>
        <w:rPr>
          <w:noProof/>
        </w:rPr>
        <w:lastRenderedPageBreak/>
        <w:drawing>
          <wp:inline distT="0" distB="0" distL="0" distR="0" wp14:anchorId="327968A0" wp14:editId="59E43A48">
            <wp:extent cx="5731510" cy="3222625"/>
            <wp:effectExtent l="0" t="0" r="254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CA4C87" wp14:editId="1934AB31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B8059" w14:textId="77777777" w:rsidR="00907577" w:rsidRDefault="00907577" w:rsidP="00907577"/>
    <w:sectPr w:rsidR="009075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88779" w14:textId="77777777" w:rsidR="00EF2357" w:rsidRDefault="00EF2357" w:rsidP="00D00CB7">
      <w:pPr>
        <w:spacing w:after="0" w:line="240" w:lineRule="auto"/>
      </w:pPr>
      <w:r>
        <w:separator/>
      </w:r>
    </w:p>
  </w:endnote>
  <w:endnote w:type="continuationSeparator" w:id="0">
    <w:p w14:paraId="32EE103B" w14:textId="77777777" w:rsidR="00EF2357" w:rsidRDefault="00EF2357" w:rsidP="00D00CB7">
      <w:pPr>
        <w:spacing w:after="0" w:line="240" w:lineRule="auto"/>
      </w:pPr>
      <w:r>
        <w:continuationSeparator/>
      </w:r>
    </w:p>
  </w:endnote>
  <w:endnote w:type="continuationNotice" w:id="1">
    <w:p w14:paraId="573E8004" w14:textId="77777777" w:rsidR="00EF2357" w:rsidRDefault="00EF23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3E502" w14:textId="77777777" w:rsidR="00EF2357" w:rsidRDefault="00EF2357" w:rsidP="00D00CB7">
      <w:pPr>
        <w:spacing w:after="0" w:line="240" w:lineRule="auto"/>
      </w:pPr>
      <w:r>
        <w:separator/>
      </w:r>
    </w:p>
  </w:footnote>
  <w:footnote w:type="continuationSeparator" w:id="0">
    <w:p w14:paraId="3D6B4AA3" w14:textId="77777777" w:rsidR="00EF2357" w:rsidRDefault="00EF2357" w:rsidP="00D00CB7">
      <w:pPr>
        <w:spacing w:after="0" w:line="240" w:lineRule="auto"/>
      </w:pPr>
      <w:r>
        <w:continuationSeparator/>
      </w:r>
    </w:p>
  </w:footnote>
  <w:footnote w:type="continuationNotice" w:id="1">
    <w:p w14:paraId="25D1C673" w14:textId="77777777" w:rsidR="00EF2357" w:rsidRDefault="00EF235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37138"/>
    <w:multiLevelType w:val="hybridMultilevel"/>
    <w:tmpl w:val="D62E1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C90614"/>
    <w:multiLevelType w:val="hybridMultilevel"/>
    <w:tmpl w:val="CA00E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7cwsTQ2NDc2NbFQ0lEKTi0uzszPAykwrAUAtMbIgSwAAAA="/>
  </w:docVars>
  <w:rsids>
    <w:rsidRoot w:val="00AC2D28"/>
    <w:rsid w:val="00007519"/>
    <w:rsid w:val="00143D44"/>
    <w:rsid w:val="002307A4"/>
    <w:rsid w:val="00264EE9"/>
    <w:rsid w:val="003C43DD"/>
    <w:rsid w:val="003F5654"/>
    <w:rsid w:val="004033E4"/>
    <w:rsid w:val="00465B52"/>
    <w:rsid w:val="00501B68"/>
    <w:rsid w:val="00571AA1"/>
    <w:rsid w:val="006C04BB"/>
    <w:rsid w:val="006F3C39"/>
    <w:rsid w:val="0081465A"/>
    <w:rsid w:val="00907577"/>
    <w:rsid w:val="00982F0C"/>
    <w:rsid w:val="00AC2D28"/>
    <w:rsid w:val="00B0601E"/>
    <w:rsid w:val="00B11F3D"/>
    <w:rsid w:val="00C67B58"/>
    <w:rsid w:val="00CA4352"/>
    <w:rsid w:val="00D00CB7"/>
    <w:rsid w:val="00E41C2A"/>
    <w:rsid w:val="00EF2357"/>
    <w:rsid w:val="00FC2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0FCA20"/>
  <w15:chartTrackingRefBased/>
  <w15:docId w15:val="{E0D0506A-BCDA-4503-8C58-908004B96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SG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2D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0C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CB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00C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CB7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1C8D2968C78544A0CD0F02520D91D9" ma:contentTypeVersion="6" ma:contentTypeDescription="Create a new document." ma:contentTypeScope="" ma:versionID="347028fcfc58fe0fed369b5605e65308">
  <xsd:schema xmlns:xsd="http://www.w3.org/2001/XMLSchema" xmlns:xs="http://www.w3.org/2001/XMLSchema" xmlns:p="http://schemas.microsoft.com/office/2006/metadata/properties" xmlns:ns2="e1420c35-5c77-46f5-a273-5203108893f7" xmlns:ns3="885a4ac7-3294-44f9-977f-54bf981b69e7" targetNamespace="http://schemas.microsoft.com/office/2006/metadata/properties" ma:root="true" ma:fieldsID="b3561d5ea19f353a5bfc67468be1c38b" ns2:_="" ns3:_="">
    <xsd:import namespace="e1420c35-5c77-46f5-a273-5203108893f7"/>
    <xsd:import namespace="885a4ac7-3294-44f9-977f-54bf981b69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420c35-5c77-46f5-a273-520310889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5a4ac7-3294-44f9-977f-54bf981b69e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705370-36ED-44F2-9862-C68E64A246C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DCE749-D32F-4BE2-A13A-4DD7F57F43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420c35-5c77-46f5-a273-5203108893f7"/>
    <ds:schemaRef ds:uri="885a4ac7-3294-44f9-977f-54bf981b69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0706EBC-9BB6-4BDF-A139-ED246ABC30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control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le, Umesh</dc:creator>
  <cp:keywords/>
  <dc:description/>
  <cp:lastModifiedBy>Daund, Rushikesh</cp:lastModifiedBy>
  <cp:revision>7</cp:revision>
  <dcterms:created xsi:type="dcterms:W3CDTF">2022-05-15T07:55:00Z</dcterms:created>
  <dcterms:modified xsi:type="dcterms:W3CDTF">2022-05-15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1C8D2968C78544A0CD0F02520D91D9</vt:lpwstr>
  </property>
  <property fmtid="{D5CDD505-2E9C-101B-9397-08002B2CF9AE}" pid="3" name="Order">
    <vt:r8>1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